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0c1a2e3066cdbf67a9eb5dba9bd7556f8a8490"/>
      <w:r>
        <w:rPr>
          <w:b/>
        </w:rPr>
        <w:t xml:space="preserve">ПРОТОКОЛ ПРО РЕЗУЛЬТАТИ ЕЛЕКТРОННОГО АУКЦІОНУ № LLE001-UA-20220923-427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10.2022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першому поверсі площею 19,2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першому поверсі площею 19,2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7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0.2022 16:27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60,00 грн (триста шістдесят гривень 00 копійок), у т.ч. ПДВ</w:t>
      </w:r>
      <w:r>
        <w:t xml:space="preserve"> </w:t>
      </w:r>
      <w:r>
        <w:t xml:space="preserve">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617,20 грн (дві тисячі шістсот сім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00,00 грн без ПДВ (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1:50:49Z</dcterms:created>
  <dcterms:modified xsi:type="dcterms:W3CDTF">2024-05-06T11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